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Data</w:t>
      </w:r>
      <w:r>
        <w:t xml:space="preserve"> </w:t>
      </w:r>
      <w:r>
        <w:t xml:space="preserve">Scientist</w:t>
      </w:r>
      <w:r>
        <w:t xml:space="preserve"> </w:t>
      </w:r>
      <w:r>
        <w:t xml:space="preserve">Position</w:t>
      </w:r>
      <w:r>
        <w:t xml:space="preserve"> </w:t>
      </w:r>
      <w:r>
        <w:t xml:space="preserve">in</w:t>
      </w:r>
      <w:r>
        <w:t xml:space="preserve"> </w:t>
      </w:r>
      <w:r>
        <w:t xml:space="preserve">Japan</w:t>
      </w:r>
      <w:r>
        <w:t xml:space="preserve"> </w:t>
      </w:r>
      <w:r>
        <w:t xml:space="preserve">Osaka</w:t>
      </w:r>
    </w:p>
    <w:bookmarkStart w:id="24" w:name="cover-letter"/>
    <w:p>
      <w:pPr>
        <w:pStyle w:val="Heading1"/>
      </w:pPr>
      <w:r>
        <w:t xml:space="preserve">Cover Letter</w:t>
      </w:r>
    </w:p>
    <w:p>
      <w:pPr>
        <w:pStyle w:val="FirstParagraph"/>
      </w:pPr>
      <w:r>
        <w:t xml:space="preserve">Dear [Hiring Manager's Name],</w:t>
      </w:r>
    </w:p>
    <w:p>
      <w:pPr>
        <w:pStyle w:val="BodyText"/>
      </w:pPr>
      <w:r>
        <w:t xml:space="preserve">I am writing to express my sincere interest in the Data Scientist position at your esteemed organization, based in the vibrant and technologically advanced city of Japan Osaka. As a passionate data science professional with a deep appreciation for innovation and analytical rigor, I am eager to contribute my expertise to your team while immersing myself in the unique opportunities that Japan Osaka offers. This cover letter outlines my qualifications, experiences, and enthusiasm for this role, particularly within the dynamic context of Japan’s evolving tech landscape.</w:t>
      </w:r>
    </w:p>
    <w:bookmarkStart w:id="20" w:name="X8dc068dfe7dd3970fdcb04c0396edd4e3e209a5"/>
    <w:p>
      <w:pPr>
        <w:pStyle w:val="Heading2"/>
      </w:pPr>
      <w:r>
        <w:t xml:space="preserve">Professional Background as a Data Scientist</w:t>
      </w:r>
    </w:p>
    <w:p>
      <w:pPr>
        <w:pStyle w:val="FirstParagraph"/>
      </w:pPr>
      <w:r>
        <w:t xml:space="preserve">With a strong academic foundation in [Your Degree, e.g., Master's in Data Science or Computer Science] and over [X years] of hands-on experience in the field, I have consistently demonstrated my ability to leverage data to drive strategic decision-making. My career as a Data Scientist has been defined by a commitment to solving complex problems through advanced analytics, machine learning, and statistical modeling. Whether it was optimizing customer acquisition strategies for a fintech startup or developing predictive models for healthcare systems, I have always approached each challenge with curiosity and precision.</w:t>
      </w:r>
    </w:p>
    <w:p>
      <w:pPr>
        <w:pStyle w:val="BodyText"/>
      </w:pPr>
      <w:r>
        <w:t xml:space="preserve">A key strength of mine lies in my ability to translate raw data into actionable insights. For instance, during my tenure at [Previous Company], I led a project that utilized Python and R to analyze large datasets, resulting in a 20% improvement in operational efficiency. This experience reinforced my belief that data is not merely numbers but a powerful tool for transformation. I have also worked extensively with tools such as SQL, Tableau, and TensorFlow, ensuring that I remain at the forefront of technological advancements in the field.</w:t>
      </w:r>
    </w:p>
    <w:p>
      <w:pPr>
        <w:pStyle w:val="BodyText"/>
      </w:pPr>
      <w:r>
        <w:t xml:space="preserve">Moreover, my work has always been guided by a collaborative mindset. As a Data Scientist, I understand that success depends on cross-functional teamwork. I have collaborated with engineers, product managers, and business leaders to align data-driven strategies with organizational goals. This ability to bridge technical expertise with business acumen has allowed me to contribute meaningfully to projects ranging from AI-driven marketing campaigns to real-time analytics platforms.</w:t>
      </w:r>
    </w:p>
    <w:bookmarkEnd w:id="20"/>
    <w:bookmarkStart w:id="21" w:name="X17cd1b932d37bc9855966bbd9fececcad9e1b90"/>
    <w:p>
      <w:pPr>
        <w:pStyle w:val="Heading2"/>
      </w:pPr>
      <w:r>
        <w:t xml:space="preserve">Why Japan Osaka? A Unique Opportunity for Growth</w:t>
      </w:r>
    </w:p>
    <w:p>
      <w:pPr>
        <w:pStyle w:val="FirstParagraph"/>
      </w:pPr>
      <w:r>
        <w:t xml:space="preserve">The opportunity to work as a Data Scientist in Japan Osaka is particularly appealing because of the city’s reputation as a hub of innovation and cultural richness. Osaka, known for its blend of tradition and modernity, offers a thriving ecosystem for technology-driven industries. The city’s focus on smart cities, advanced manufacturing, and digital transformation aligns perfectly with my professional aspirations. I am especially drawn to the chance to contribute to projects that leverage data science for societal impact, whether in healthcare, urban planning, or consumer technology.</w:t>
      </w:r>
    </w:p>
    <w:p>
      <w:pPr>
        <w:pStyle w:val="BodyText"/>
      </w:pPr>
      <w:r>
        <w:t xml:space="preserve">Japan itself has long been a leader in technological advancement, and Osaka stands as a testament to this legacy. The city’s commitment to fostering innovation is evident in initiatives like the Osaka Innovation Hub and its support for AI research. Working here would allow me to be part of a community that values both cutting-edge technology and human-centric solutions. Additionally, I am fascinated by the cultural aspects of Japan, which emphasize precision, efficiency, and respect for collaboration—values that resonate deeply with my approach to data science.</w:t>
      </w:r>
    </w:p>
    <w:p>
      <w:pPr>
        <w:pStyle w:val="BodyText"/>
      </w:pPr>
      <w:r>
        <w:t xml:space="preserve">Furthermore, the global perspective of Osaka’s tech industry is something I find incredibly inspiring. As a Data Scientist, I am eager to learn from diverse perspectives and contribute to projects that address both local and international challenges. The opportunity to work in Japan would not only expand my professional horizons but also allow me to grow as an individual through meaningful cultural exchange.</w:t>
      </w:r>
    </w:p>
    <w:bookmarkEnd w:id="21"/>
    <w:bookmarkStart w:id="22" w:name="alignment-with-your-organizations-vision"/>
    <w:p>
      <w:pPr>
        <w:pStyle w:val="Heading2"/>
      </w:pPr>
      <w:r>
        <w:t xml:space="preserve">Alignment with Your Organization’s Vision</w:t>
      </w:r>
    </w:p>
    <w:p>
      <w:pPr>
        <w:pStyle w:val="FirstParagraph"/>
      </w:pPr>
      <w:r>
        <w:t xml:space="preserve">Your organization’s focus on [mention specific aspects of the company, e.g., "leveraging data to drive sustainable growth" or "innovative AI solutions"] aligns seamlessly with my career goals and skillset. I am particularly impressed by your recent [specific project, product, or achievement], which demonstrates a clear commitment to excellence in data science. I am confident that my technical expertise, combined with my passion for innovation, would enable me to make immediate contributions to your team.</w:t>
      </w:r>
    </w:p>
    <w:p>
      <w:pPr>
        <w:pStyle w:val="BodyText"/>
      </w:pPr>
      <w:r>
        <w:t xml:space="preserve">One of the aspects that excites me most about this role is the chance to work on [specific project or area mentioned in the job description]. Whether it involves developing machine learning models, optimizing data pipelines, or creating visualizations that communicate complex insights, I am eager to apply my skills to meaningful challenges. I have experience working in agile environments and am comfortable adapting to new technologies and methodologies as needed.</w:t>
      </w:r>
    </w:p>
    <w:p>
      <w:pPr>
        <w:pStyle w:val="BodyText"/>
      </w:pPr>
      <w:r>
        <w:t xml:space="preserve">Additionally, my ability to communicate complex data concepts in an accessible manner would allow me to collaborate effectively with stakeholders across departments. I understand that the success of data science initiatives often depends on clear storytelling and actionable recommendations, and I take pride in ensuring that my work translates into tangible outcomes for organizations.</w:t>
      </w:r>
    </w:p>
    <w:bookmarkEnd w:id="22"/>
    <w:bookmarkStart w:id="23" w:name="conclusion-a-commitment-to-excellence"/>
    <w:p>
      <w:pPr>
        <w:pStyle w:val="Heading2"/>
      </w:pPr>
      <w:r>
        <w:t xml:space="preserve">Conclusion: A Commitment to Excellence</w:t>
      </w:r>
    </w:p>
    <w:p>
      <w:pPr>
        <w:pStyle w:val="FirstParagraph"/>
      </w:pPr>
      <w:r>
        <w:t xml:space="preserve">In conclusion, I am enthusiastic about the opportunity to join your team as a Data Scientist in Japan Osaka. My background in data science, combined with my adaptability and passion for innovation, makes me a strong candidate for this role. I am confident that my skills and experiences would enable me to contribute meaningfully to your organization’s mission while also embracing the unique opportunities that come with working in such a dynamic location.</w:t>
      </w:r>
    </w:p>
    <w:p>
      <w:pPr>
        <w:pStyle w:val="BodyText"/>
      </w:pPr>
      <w:r>
        <w:t xml:space="preserve">Thank you for considering my application. I would be grateful for the chance to discuss how my background, skills, and enthusiasm align with your needs. I am available at [your phone number] or [your email address] and am happy to accommodate any scheduling preferences for an interview. I look forward to the possibility of contributing to your organization’s continued success in Japan Osaka.</w:t>
      </w:r>
    </w:p>
    <w:p>
      <w:pPr>
        <w:pStyle w:val="BodyText"/>
      </w:pPr>
      <w:r>
        <w:t xml:space="preserve">Sincerely,</w:t>
      </w:r>
      <w:r>
        <w:br/>
      </w:r>
      <w:r>
        <w:t xml:space="preserve">[Your Full Name]</w:t>
      </w:r>
      <w:r>
        <w:br/>
      </w: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Data Scientist Position in Japan Osaka</dc:title>
  <dc:creator/>
  <dc:language>en</dc:language>
  <cp:keywords/>
  <dcterms:created xsi:type="dcterms:W3CDTF">2026-07-21T01:52:47Z</dcterms:created>
  <dcterms:modified xsi:type="dcterms:W3CDTF">2026-07-21T01:52:47Z</dcterms:modified>
</cp:coreProperties>
</file>

<file path=docProps/custom.xml><?xml version="1.0" encoding="utf-8"?>
<Properties xmlns="http://schemas.openxmlformats.org/officeDocument/2006/custom-properties" xmlns:vt="http://schemas.openxmlformats.org/officeDocument/2006/docPropsVTypes"/>
</file>